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5BF40153" w:rsidR="000C49FD" w:rsidRPr="001D1F70" w:rsidRDefault="001D1F70" w:rsidP="00E31880">
      <w:pPr>
        <w:jc w:val="center"/>
        <w:rPr>
          <w:b/>
          <w:bCs/>
          <w:sz w:val="32"/>
          <w:szCs w:val="32"/>
        </w:rPr>
      </w:pPr>
      <w:r w:rsidRPr="001D1F70">
        <w:rPr>
          <w:b/>
          <w:bCs/>
          <w:sz w:val="32"/>
          <w:szCs w:val="32"/>
        </w:rPr>
        <w:t>(</w:t>
      </w:r>
      <w:r w:rsidR="00F758F2">
        <w:rPr>
          <w:b/>
          <w:bCs/>
          <w:sz w:val="32"/>
          <w:szCs w:val="32"/>
        </w:rPr>
        <w:t>Virgini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B3C67ED" w:rsidR="00C543C7" w:rsidRDefault="00F758F2" w:rsidP="00E31880">
            <w:pPr>
              <w:rPr>
                <w:sz w:val="22"/>
                <w:szCs w:val="22"/>
              </w:rPr>
            </w:pPr>
            <w:r>
              <w:rPr>
                <w:sz w:val="22"/>
                <w:szCs w:val="22"/>
              </w:rPr>
              <w:t>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73BFC" w14:textId="77777777" w:rsidR="00CA4A51" w:rsidRDefault="00CA4A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B6C18A8" w:rsidR="004F70A3" w:rsidRPr="00CA4A51" w:rsidRDefault="004F70A3" w:rsidP="00CA4A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DA398" w14:textId="77777777" w:rsidR="00CA4A51" w:rsidRDefault="00CA4A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6FFEF" w14:textId="77777777" w:rsidR="00CA4A51" w:rsidRDefault="00CA4A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D802257" w:rsidR="004F70A3" w:rsidRPr="00CA4A51" w:rsidRDefault="004F70A3" w:rsidP="00CA4A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276A7" w14:textId="77777777" w:rsidR="00CA4A51" w:rsidRDefault="00CA4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3302717">
    <w:abstractNumId w:val="2"/>
  </w:num>
  <w:num w:numId="2" w16cid:durableId="1809858407">
    <w:abstractNumId w:val="1"/>
  </w:num>
  <w:num w:numId="3" w16cid:durableId="806360974">
    <w:abstractNumId w:val="0"/>
  </w:num>
  <w:num w:numId="4" w16cid:durableId="2852811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A4A51"/>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758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